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0402A" w:rsidRPr="007C3235" w:rsidRDefault="007C3235" w:rsidP="00526F55">
      <w:pPr>
        <w:tabs>
          <w:tab w:val="left" w:pos="3402"/>
        </w:tabs>
        <w:spacing w:after="0"/>
        <w:rPr>
          <w:rFonts w:cstheme="minorHAnsi"/>
          <w:b/>
        </w:rPr>
      </w:pPr>
      <w:bookmarkStart w:id="0" w:name="_GoBack"/>
      <w:r w:rsidRPr="007C3235">
        <w:rPr>
          <w:rFonts w:cstheme="minorHAnsi"/>
          <w:b/>
        </w:rPr>
        <w:t>Lewis Foster</w:t>
      </w:r>
    </w:p>
    <w:p w:rsidR="00526F55" w:rsidRPr="007C3235" w:rsidRDefault="007C3235" w:rsidP="00526F55">
      <w:pPr>
        <w:pStyle w:val="NoSpacing"/>
        <w:rPr>
          <w:rFonts w:asciiTheme="minorHAnsi" w:hAnsiTheme="minorHAnsi" w:cstheme="minorHAnsi"/>
          <w:color w:val="222222"/>
          <w:shd w:val="clear" w:color="auto" w:fill="FFFFFF"/>
        </w:rPr>
      </w:pPr>
      <w:r w:rsidRPr="007C3235">
        <w:rPr>
          <w:rFonts w:asciiTheme="minorHAnsi" w:hAnsiTheme="minorHAnsi" w:cstheme="minorHAnsi"/>
        </w:rPr>
        <w:t>Lewis.Foster10@outlook.com</w:t>
      </w:r>
    </w:p>
    <w:p w:rsidR="00526F55" w:rsidRPr="007C3235" w:rsidRDefault="00526F55" w:rsidP="00526F55">
      <w:pPr>
        <w:shd w:val="clear" w:color="auto" w:fill="FFFFFF"/>
        <w:spacing w:before="4" w:line="220" w:lineRule="exact"/>
        <w:rPr>
          <w:rFonts w:cstheme="minorHAnsi"/>
          <w:b/>
        </w:rPr>
      </w:pPr>
      <w:r w:rsidRPr="007C3235">
        <w:rPr>
          <w:rFonts w:cstheme="minorHAnsi"/>
          <w:b/>
        </w:rPr>
        <w:t xml:space="preserve">                                                   </w:t>
      </w:r>
    </w:p>
    <w:bookmarkEnd w:id="0"/>
    <w:p w:rsidR="00B0402A" w:rsidRPr="007C3235" w:rsidRDefault="00B0402A" w:rsidP="00B0402A">
      <w:pPr>
        <w:spacing w:after="0"/>
        <w:jc w:val="center"/>
        <w:rPr>
          <w:rFonts w:cstheme="minorHAnsi"/>
          <w:b/>
        </w:rPr>
      </w:pPr>
      <w:r w:rsidRPr="007C3235">
        <w:rPr>
          <w:rFonts w:cstheme="minorHAnsi"/>
          <w:b/>
        </w:rPr>
        <w:t>Dot Net Developer</w:t>
      </w:r>
    </w:p>
    <w:p w:rsidR="00B0402A" w:rsidRPr="007C3235" w:rsidRDefault="00FE0FEB" w:rsidP="00B71EA3">
      <w:pPr>
        <w:pBdr>
          <w:top w:val="single" w:sz="4" w:space="1" w:color="auto"/>
        </w:pBdr>
        <w:spacing w:after="0"/>
        <w:rPr>
          <w:rFonts w:cstheme="minorHAnsi"/>
          <w:b/>
        </w:rPr>
      </w:pPr>
      <w:r w:rsidRPr="007C3235">
        <w:rPr>
          <w:rFonts w:cstheme="minorHAnsi"/>
          <w:b/>
        </w:rPr>
        <w:t>Summary</w:t>
      </w:r>
    </w:p>
    <w:p w:rsidR="00B0402A" w:rsidRPr="007C3235" w:rsidRDefault="00BF13A3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Having</w:t>
      </w:r>
      <w:r w:rsidR="0036600D" w:rsidRPr="007C3235">
        <w:rPr>
          <w:rFonts w:cstheme="minorHAnsi"/>
          <w:b/>
          <w:shd w:val="clear" w:color="auto" w:fill="FFFFFF"/>
        </w:rPr>
        <w:t xml:space="preserve"> Around 5</w:t>
      </w:r>
      <w:r w:rsidR="00B0402A" w:rsidRPr="007C3235">
        <w:rPr>
          <w:rFonts w:cstheme="minorHAnsi"/>
          <w:b/>
          <w:shd w:val="clear" w:color="auto" w:fill="FFFFFF"/>
        </w:rPr>
        <w:t xml:space="preserve"> years</w:t>
      </w:r>
      <w:r w:rsidR="00B0402A" w:rsidRPr="007C3235">
        <w:rPr>
          <w:rFonts w:cstheme="minorHAnsi"/>
          <w:shd w:val="clear" w:color="auto" w:fill="FFFFFF"/>
        </w:rPr>
        <w:t xml:space="preserve"> of extensive experience in web development, application development, debugging, deployment of </w:t>
      </w:r>
      <w:r w:rsidR="00B0402A" w:rsidRPr="007C3235">
        <w:rPr>
          <w:rFonts w:cstheme="minorHAnsi"/>
          <w:b/>
          <w:shd w:val="clear" w:color="auto" w:fill="FFFFFF"/>
        </w:rPr>
        <w:t>Microsoft .Net Technologies</w:t>
      </w:r>
      <w:r w:rsidR="00B0402A" w:rsidRPr="007C3235">
        <w:rPr>
          <w:rFonts w:cstheme="minorHAnsi"/>
          <w:shd w:val="clear" w:color="auto" w:fill="FFFFFF"/>
        </w:rPr>
        <w:t xml:space="preserve"> which includes ASP .NET, VB.NET, C#.NET, ADO .NET, XML, XHTML, Web Services, OAuth 2.0, Angular JS, Breeze, MVC, SharePoint, Database Queries, Stored Procedures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Good knowledge of .NET Framework 4.5/4.0 with creating applications using Windows Forms, Web Forms, C#, ASP.NET, ADO.NET, XML, MVC 4.0/3.0, Razor View Engine, AJAX Toolkit, Cascading Style Sheets (CSS), Knockout, JQuery, Telerik, NuGet, WCF, WPF, IIS 6.0/5.0, Azure, MS SQL Server 2012/2008, LINQ, Silverlight, Visual Studio .NET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Experience in developing and using Web Services, SOAP, REST, ASP.NET Web API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Good knowledge of the software development life cycle (SDLC) Designing, Developing, Coding, Implementation and Maintenance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Experience in implementation of Windows Communication Foundation (WCF), web applications, windows applications using .NET Framework class libraries, web services using Service Oriented Architecture (SOA)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Expertise in Designing Applications using OOAD and Creational Patterns(Factory, Singleton),Structural Patterns (Façade) and knowledge of Implementation methodologies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Developed private and public Web APIs, using ASP.NET Web API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Excellent experience in implementing Web Service, WCF, REST service which communicate data in a both XML &amp; JSON, Familiarity with Sharp SVN libraries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Design, customization, and implementation of Microsoft CRM 4.0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Experience in Design and Implementation on major RDBMS, writing SQLJOIN statements, functions, stored procedures, cursors, triggers, views and indexes using SQL Server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Experience in ASP.NET and its components: AJAX, Entity Framework, LINQ to Objects and LINQ to SQL.</w:t>
      </w:r>
    </w:p>
    <w:p w:rsidR="00B0402A" w:rsidRPr="007C3235" w:rsidRDefault="00B0402A" w:rsidP="00B0402A">
      <w:pPr>
        <w:pStyle w:val="ListParagraph"/>
        <w:numPr>
          <w:ilvl w:val="0"/>
          <w:numId w:val="3"/>
        </w:num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Excellent Experience in writing Data Access Layers using ADO.net entity Frame Work and LINQ to SQL.</w:t>
      </w:r>
    </w:p>
    <w:p w:rsidR="00B0402A" w:rsidRPr="007C3235" w:rsidRDefault="00B0402A" w:rsidP="00206CEC">
      <w:pPr>
        <w:spacing w:after="0"/>
        <w:rPr>
          <w:rFonts w:cstheme="minorHAnsi"/>
          <w:b/>
        </w:rPr>
      </w:pPr>
    </w:p>
    <w:p w:rsidR="00543946" w:rsidRPr="007C3235" w:rsidRDefault="00BB6CC9" w:rsidP="00CE22E1">
      <w:p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__________________________________________________________________</w:t>
      </w:r>
      <w:r w:rsidR="008D6532" w:rsidRPr="007C3235">
        <w:rPr>
          <w:rFonts w:cstheme="minorHAnsi"/>
          <w:shd w:val="clear" w:color="auto" w:fill="FFFFFF"/>
        </w:rPr>
        <w:t>________________________</w:t>
      </w:r>
    </w:p>
    <w:p w:rsidR="00A80D2E" w:rsidRPr="007C3235" w:rsidRDefault="00A80D2E" w:rsidP="00A80D2E">
      <w:pPr>
        <w:spacing w:after="0"/>
        <w:rPr>
          <w:rFonts w:cstheme="minorHAnsi"/>
          <w:b/>
          <w:bCs/>
          <w:color w:val="000000"/>
          <w:lang w:val="en-IN"/>
        </w:rPr>
      </w:pPr>
      <w:r w:rsidRPr="007C3235">
        <w:rPr>
          <w:rFonts w:cstheme="minorHAnsi"/>
          <w:b/>
          <w:bCs/>
          <w:color w:val="000000"/>
          <w:lang w:val="en-IN"/>
        </w:rPr>
        <w:t>TECHNICAL SKILLS</w:t>
      </w:r>
    </w:p>
    <w:p w:rsidR="00940CD1" w:rsidRPr="007C3235" w:rsidRDefault="00940CD1" w:rsidP="00A80D2E">
      <w:pPr>
        <w:spacing w:after="0"/>
        <w:rPr>
          <w:rFonts w:cstheme="minorHAnsi"/>
          <w:b/>
          <w:bCs/>
          <w:color w:val="000000"/>
          <w:lang w:val="en-IN"/>
        </w:rPr>
      </w:pPr>
    </w:p>
    <w:p w:rsidR="00A80D2E" w:rsidRPr="007C3235" w:rsidRDefault="00A80D2E" w:rsidP="00A80D2E">
      <w:p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 xml:space="preserve">Languages: </w:t>
      </w:r>
      <w:r w:rsidRPr="007C3235">
        <w:rPr>
          <w:rFonts w:cstheme="minorHAnsi"/>
          <w:shd w:val="clear" w:color="auto" w:fill="FFFFFF"/>
        </w:rPr>
        <w:tab/>
      </w:r>
      <w:r w:rsidRPr="007C3235">
        <w:rPr>
          <w:rFonts w:cstheme="minorHAnsi"/>
          <w:shd w:val="clear" w:color="auto" w:fill="FFFFFF"/>
        </w:rPr>
        <w:tab/>
        <w:t>JAVA, ASP.NET, ASP.NET MVC, Entity framework, C#, LINQ, C</w:t>
      </w:r>
    </w:p>
    <w:p w:rsidR="00940CD1" w:rsidRPr="007C3235" w:rsidRDefault="00940CD1" w:rsidP="00A80D2E">
      <w:p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>Web Technologies:</w:t>
      </w:r>
      <w:r w:rsidRPr="007C3235">
        <w:rPr>
          <w:rFonts w:cstheme="minorHAnsi"/>
          <w:shd w:val="clear" w:color="auto" w:fill="FFFFFF"/>
        </w:rPr>
        <w:tab/>
        <w:t>ASP.NET, HTML, CSS, ASP, VB script, XML, XSL, JQuery, and JavaScript</w:t>
      </w:r>
    </w:p>
    <w:p w:rsidR="00A80D2E" w:rsidRPr="007C3235" w:rsidRDefault="00A80D2E" w:rsidP="00A80D2E">
      <w:p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 xml:space="preserve">Databases: </w:t>
      </w:r>
      <w:r w:rsidRPr="007C3235">
        <w:rPr>
          <w:rFonts w:cstheme="minorHAnsi"/>
          <w:shd w:val="clear" w:color="auto" w:fill="FFFFFF"/>
        </w:rPr>
        <w:tab/>
      </w:r>
      <w:r w:rsidRPr="007C3235">
        <w:rPr>
          <w:rFonts w:cstheme="minorHAnsi"/>
          <w:shd w:val="clear" w:color="auto" w:fill="FFFFFF"/>
        </w:rPr>
        <w:tab/>
        <w:t>Microsoft SQL server</w:t>
      </w:r>
      <w:proofErr w:type="gramStart"/>
      <w:r w:rsidRPr="007C3235">
        <w:rPr>
          <w:rFonts w:cstheme="minorHAnsi"/>
          <w:shd w:val="clear" w:color="auto" w:fill="FFFFFF"/>
        </w:rPr>
        <w:t>,DBMS</w:t>
      </w:r>
      <w:proofErr w:type="gramEnd"/>
    </w:p>
    <w:p w:rsidR="00B0402A" w:rsidRPr="007C3235" w:rsidRDefault="00A80D2E" w:rsidP="00940CD1">
      <w:pPr>
        <w:spacing w:after="0"/>
        <w:rPr>
          <w:rFonts w:cstheme="minorHAnsi"/>
          <w:shd w:val="clear" w:color="auto" w:fill="FFFFFF"/>
        </w:rPr>
      </w:pPr>
      <w:r w:rsidRPr="007C3235">
        <w:rPr>
          <w:rFonts w:cstheme="minorHAnsi"/>
          <w:shd w:val="clear" w:color="auto" w:fill="FFFFFF"/>
        </w:rPr>
        <w:t xml:space="preserve">IDE's: </w:t>
      </w:r>
      <w:r w:rsidRPr="007C3235">
        <w:rPr>
          <w:rFonts w:cstheme="minorHAnsi"/>
          <w:shd w:val="clear" w:color="auto" w:fill="FFFFFF"/>
        </w:rPr>
        <w:tab/>
      </w:r>
      <w:r w:rsidRPr="007C3235">
        <w:rPr>
          <w:rFonts w:cstheme="minorHAnsi"/>
          <w:shd w:val="clear" w:color="auto" w:fill="FFFFFF"/>
        </w:rPr>
        <w:tab/>
      </w:r>
      <w:r w:rsidRPr="007C3235">
        <w:rPr>
          <w:rFonts w:cstheme="minorHAnsi"/>
          <w:shd w:val="clear" w:color="auto" w:fill="FFFFFF"/>
        </w:rPr>
        <w:tab/>
        <w:t>Mi</w:t>
      </w:r>
      <w:r w:rsidR="00940CD1" w:rsidRPr="007C3235">
        <w:rPr>
          <w:rFonts w:cstheme="minorHAnsi"/>
          <w:shd w:val="clear" w:color="auto" w:fill="FFFFFF"/>
        </w:rPr>
        <w:t>crosoft Visual Studio, Eclipse</w:t>
      </w:r>
    </w:p>
    <w:p w:rsidR="008C695A" w:rsidRPr="007C3235" w:rsidRDefault="008C695A" w:rsidP="00FE0FEB">
      <w:pPr>
        <w:spacing w:after="0"/>
        <w:rPr>
          <w:rFonts w:cstheme="minorHAnsi"/>
          <w:b/>
        </w:rPr>
      </w:pPr>
    </w:p>
    <w:p w:rsidR="008C695A" w:rsidRPr="007C3235" w:rsidRDefault="008C695A" w:rsidP="00FE0FEB">
      <w:pPr>
        <w:spacing w:after="0"/>
        <w:rPr>
          <w:rFonts w:cstheme="minorHAnsi"/>
          <w:b/>
        </w:rPr>
      </w:pPr>
    </w:p>
    <w:p w:rsidR="008C695A" w:rsidRPr="007C3235" w:rsidRDefault="008C695A" w:rsidP="00FE0FEB">
      <w:pPr>
        <w:spacing w:after="0"/>
        <w:rPr>
          <w:rFonts w:cstheme="minorHAnsi"/>
          <w:b/>
        </w:rPr>
      </w:pPr>
    </w:p>
    <w:p w:rsidR="00496ADE" w:rsidRPr="007C3235" w:rsidRDefault="00496ADE" w:rsidP="00FE0FEB">
      <w:pPr>
        <w:spacing w:after="0"/>
        <w:rPr>
          <w:rFonts w:cstheme="minorHAnsi"/>
          <w:b/>
        </w:rPr>
      </w:pPr>
      <w:r w:rsidRPr="007C3235">
        <w:rPr>
          <w:rFonts w:cstheme="minorHAnsi"/>
          <w:b/>
        </w:rPr>
        <w:t>Professional Experience</w:t>
      </w:r>
    </w:p>
    <w:p w:rsidR="00FE0FEB" w:rsidRPr="007C3235" w:rsidRDefault="00FE0FEB" w:rsidP="006D323A">
      <w:pPr>
        <w:shd w:val="clear" w:color="auto" w:fill="FFFFFF"/>
        <w:spacing w:after="0" w:line="240" w:lineRule="auto"/>
        <w:rPr>
          <w:rFonts w:cstheme="minorHAnsi"/>
          <w:b/>
        </w:rPr>
      </w:pPr>
    </w:p>
    <w:p w:rsidR="00B0402A" w:rsidRPr="007C3235" w:rsidRDefault="00830FB2" w:rsidP="00830FB2">
      <w:pPr>
        <w:spacing w:after="0"/>
        <w:rPr>
          <w:rFonts w:cstheme="minorHAnsi"/>
          <w:b/>
        </w:rPr>
      </w:pPr>
      <w:r w:rsidRPr="007C3235">
        <w:rPr>
          <w:rFonts w:cstheme="minorHAnsi"/>
          <w:b/>
        </w:rPr>
        <w:t xml:space="preserve">Eskenazi Health, Indianapolis, </w:t>
      </w:r>
      <w:r w:rsidR="0021465A" w:rsidRPr="007C3235">
        <w:rPr>
          <w:rFonts w:cstheme="minorHAnsi"/>
          <w:b/>
        </w:rPr>
        <w:t xml:space="preserve">IN </w:t>
      </w:r>
      <w:r w:rsidR="0021465A" w:rsidRPr="007C3235">
        <w:rPr>
          <w:rFonts w:cstheme="minorHAnsi"/>
          <w:b/>
        </w:rPr>
        <w:tab/>
      </w:r>
      <w:r w:rsidRPr="007C3235">
        <w:rPr>
          <w:rFonts w:cstheme="minorHAnsi"/>
          <w:b/>
        </w:rPr>
        <w:tab/>
      </w:r>
      <w:r w:rsidRPr="007C3235">
        <w:rPr>
          <w:rFonts w:cstheme="minorHAnsi"/>
          <w:b/>
        </w:rPr>
        <w:tab/>
      </w:r>
      <w:r w:rsidRPr="007C3235">
        <w:rPr>
          <w:rFonts w:cstheme="minorHAnsi"/>
          <w:b/>
        </w:rPr>
        <w:tab/>
      </w:r>
      <w:r w:rsidRPr="007C3235">
        <w:rPr>
          <w:rFonts w:cstheme="minorHAnsi"/>
          <w:b/>
        </w:rPr>
        <w:tab/>
      </w:r>
      <w:r w:rsidRPr="007C3235">
        <w:rPr>
          <w:rFonts w:cstheme="minorHAnsi"/>
          <w:b/>
        </w:rPr>
        <w:tab/>
      </w:r>
      <w:r w:rsidRPr="007C3235">
        <w:rPr>
          <w:rFonts w:cstheme="minorHAnsi"/>
          <w:b/>
        </w:rPr>
        <w:tab/>
      </w:r>
      <w:r w:rsidR="00940CD1" w:rsidRPr="007C3235">
        <w:rPr>
          <w:rFonts w:cstheme="minorHAnsi"/>
          <w:b/>
        </w:rPr>
        <w:tab/>
        <w:t>Apr</w:t>
      </w:r>
      <w:r w:rsidR="004846D2" w:rsidRPr="007C3235">
        <w:rPr>
          <w:rFonts w:cstheme="minorHAnsi"/>
          <w:b/>
        </w:rPr>
        <w:t>2018</w:t>
      </w:r>
      <w:r w:rsidR="00D36497" w:rsidRPr="007C3235">
        <w:rPr>
          <w:rFonts w:cstheme="minorHAnsi"/>
          <w:b/>
        </w:rPr>
        <w:t xml:space="preserve"> to Present</w:t>
      </w:r>
    </w:p>
    <w:p w:rsidR="00B0402A" w:rsidRPr="007C3235" w:rsidRDefault="00B0402A" w:rsidP="00B0402A">
      <w:pPr>
        <w:spacing w:after="0"/>
        <w:rPr>
          <w:rFonts w:cstheme="minorHAnsi"/>
          <w:b/>
        </w:rPr>
      </w:pPr>
      <w:r w:rsidRPr="007C3235">
        <w:rPr>
          <w:rFonts w:cstheme="minorHAnsi"/>
          <w:b/>
        </w:rPr>
        <w:t>Dot Net Developer</w:t>
      </w:r>
    </w:p>
    <w:p w:rsidR="00B0402A" w:rsidRPr="007C3235" w:rsidRDefault="00B0402A" w:rsidP="00B0402A">
      <w:pPr>
        <w:spacing w:after="0"/>
        <w:rPr>
          <w:rFonts w:cstheme="minorHAnsi"/>
        </w:rPr>
      </w:pPr>
      <w:r w:rsidRPr="007C3235">
        <w:rPr>
          <w:rFonts w:cstheme="minorHAnsi"/>
          <w:b/>
        </w:rPr>
        <w:t>Responsibilities: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Designed and developed Web Forms in ASP.NET using C#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Implemented n-tier architecture by separating the User Interface (UI), Business and Data layer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Built reusable modules for custom solutions to achieve code refactoring saving development time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Master and Content pages to accommodate cross browser references using CSS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lastRenderedPageBreak/>
        <w:t>Extensively used C# to develop all the business libraries and backend development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Used ADO.NET objects such as Data Adapter, Data Reader, Data set and Data List for reading/updating records in the database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Developed the front end UI using HTML, JavaScript, CS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Developed Stored Procedures in the SQL Server database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Performed impact analysis on the dependency projects of One-Source Project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Involved in writing unit test plans and developing test cases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Worked extensively on installers, compilers in software development using Bootstrap technique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Performed Coding/Programming tasks to specification and in accordance with Development standard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Working knowledge of Software Development Lifecycle (SDLC)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Developed a workflow module in C# has multi select grid with mass update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 xml:space="preserve">Wrote T-SQL queries in creating views and dynamic stored procedures in SQL Server. 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Web Form design and coding using Master Pages, Server controls, CSS, JavaScript, and HTML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Created the User Defined Function form and used in related modules.</w:t>
      </w:r>
    </w:p>
    <w:p w:rsidR="00B0402A" w:rsidRPr="007C3235" w:rsidRDefault="00B0402A" w:rsidP="00514E89">
      <w:pPr>
        <w:shd w:val="clear" w:color="auto" w:fill="FFFFFF"/>
        <w:spacing w:after="0" w:line="240" w:lineRule="auto"/>
        <w:rPr>
          <w:rFonts w:cstheme="minorHAnsi"/>
        </w:rPr>
      </w:pPr>
      <w:r w:rsidRPr="007C3235">
        <w:rPr>
          <w:rFonts w:cstheme="minorHAnsi"/>
          <w:b/>
        </w:rPr>
        <w:t>Environment:</w:t>
      </w:r>
      <w:r w:rsidRPr="007C3235">
        <w:rPr>
          <w:rFonts w:cstheme="minorHAnsi"/>
        </w:rPr>
        <w:t xml:space="preserve"> HTML5, CSS3, JavaScript, XML, AJAX, SQL, ASP.NET, MVC, C#, ADO.NET, SQL Server 2012, WCF, Visual Studio 2012, IIS</w:t>
      </w:r>
    </w:p>
    <w:p w:rsidR="00B0402A" w:rsidRPr="007C3235" w:rsidRDefault="00B0402A" w:rsidP="00514E89">
      <w:pPr>
        <w:shd w:val="clear" w:color="auto" w:fill="FFFFFF"/>
        <w:spacing w:after="0" w:line="240" w:lineRule="auto"/>
        <w:rPr>
          <w:rFonts w:cstheme="minorHAnsi"/>
          <w:b/>
        </w:rPr>
      </w:pPr>
    </w:p>
    <w:p w:rsidR="00245C6B" w:rsidRPr="007C3235" w:rsidRDefault="00245C6B" w:rsidP="00514E89">
      <w:pPr>
        <w:shd w:val="clear" w:color="auto" w:fill="FFFFFF"/>
        <w:spacing w:after="0" w:line="240" w:lineRule="auto"/>
        <w:rPr>
          <w:rFonts w:cstheme="minorHAnsi"/>
          <w:b/>
        </w:rPr>
      </w:pPr>
      <w:r w:rsidRPr="007C3235">
        <w:rPr>
          <w:rFonts w:cstheme="minorHAnsi"/>
          <w:b/>
        </w:rPr>
        <w:t xml:space="preserve">Medxcel, Indianapolis, IN     </w:t>
      </w:r>
      <w:r w:rsidR="007C3235" w:rsidRPr="007C3235">
        <w:rPr>
          <w:rFonts w:cstheme="minorHAnsi"/>
          <w:b/>
        </w:rPr>
        <w:tab/>
      </w:r>
      <w:r w:rsidR="007C3235" w:rsidRPr="007C3235">
        <w:rPr>
          <w:rFonts w:cstheme="minorHAnsi"/>
          <w:b/>
        </w:rPr>
        <w:tab/>
      </w:r>
      <w:r w:rsidR="007C3235" w:rsidRPr="007C3235">
        <w:rPr>
          <w:rFonts w:cstheme="minorHAnsi"/>
          <w:b/>
        </w:rPr>
        <w:tab/>
      </w:r>
      <w:r w:rsidR="007C3235" w:rsidRPr="007C3235">
        <w:rPr>
          <w:rFonts w:cstheme="minorHAnsi"/>
          <w:b/>
        </w:rPr>
        <w:tab/>
      </w:r>
      <w:r w:rsidR="007C3235" w:rsidRPr="007C3235">
        <w:rPr>
          <w:rFonts w:cstheme="minorHAnsi"/>
          <w:b/>
        </w:rPr>
        <w:tab/>
      </w:r>
      <w:r w:rsidR="007C3235" w:rsidRPr="007C3235">
        <w:rPr>
          <w:rFonts w:cstheme="minorHAnsi"/>
          <w:b/>
        </w:rPr>
        <w:tab/>
      </w:r>
      <w:r w:rsidR="007C3235" w:rsidRPr="007C3235">
        <w:rPr>
          <w:rFonts w:cstheme="minorHAnsi"/>
          <w:b/>
        </w:rPr>
        <w:tab/>
        <w:t xml:space="preserve">        Mar 2015</w:t>
      </w:r>
      <w:r w:rsidR="00940CD1" w:rsidRPr="007C3235">
        <w:rPr>
          <w:rFonts w:cstheme="minorHAnsi"/>
          <w:b/>
        </w:rPr>
        <w:t xml:space="preserve"> to Mar 2018</w:t>
      </w:r>
    </w:p>
    <w:p w:rsidR="00B0402A" w:rsidRPr="007C3235" w:rsidRDefault="00B0402A" w:rsidP="00514E89">
      <w:pPr>
        <w:shd w:val="clear" w:color="auto" w:fill="FFFFFF"/>
        <w:spacing w:after="0" w:line="240" w:lineRule="auto"/>
        <w:rPr>
          <w:rFonts w:cstheme="minorHAnsi"/>
          <w:b/>
        </w:rPr>
      </w:pPr>
      <w:r w:rsidRPr="007C3235">
        <w:rPr>
          <w:rFonts w:cstheme="minorHAnsi"/>
          <w:b/>
        </w:rPr>
        <w:t>Dot Net Developer</w:t>
      </w:r>
    </w:p>
    <w:p w:rsidR="00B0402A" w:rsidRPr="007C3235" w:rsidRDefault="00B0402A" w:rsidP="00514E89">
      <w:pPr>
        <w:shd w:val="clear" w:color="auto" w:fill="FFFFFF"/>
        <w:spacing w:after="0" w:line="240" w:lineRule="auto"/>
        <w:rPr>
          <w:rFonts w:cstheme="minorHAnsi"/>
          <w:b/>
        </w:rPr>
      </w:pPr>
      <w:r w:rsidRPr="007C3235">
        <w:rPr>
          <w:rFonts w:cstheme="minorHAnsi"/>
          <w:b/>
        </w:rPr>
        <w:t>Responsibilities: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Involved in daily Scrum meetings, Grooming sessions, Sprint Planning, Sprint Demo's, Sprint Retrospective and good interaction with the end client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Involved in designing, developing and deploying reports in MS SQL Server environment using SSRS-2008 and SSIS in Business Intelligence Development Studio (BIDS)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Managed a team of 2 on-shores and 3 offshore resources, delegating work and coordinating with team on daily basi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Working as UI front end developer for Web based application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Working on existing and new BI SSIS package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Created Several Packages to load, Parse and formatted data from third party system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Involved in creating multiple parameterized stored procedures which were used by the reports to get the data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Involved in Production Support and enhancements to the SSIS Packages and Existing Front End UI application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Created databases and schema objects including tables, indexes and applied constraints, connected various applications to the database and written functions, stored procedures and trigger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Migrated UI functionalities completely using HTML, CSS, JavaScript, JQuery, Knockout and AJAX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Ongoing future projects on converting existing Web Applications using Angular JS framework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Working on migrating data from Oracle Database to SQL Database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Created several Store Procedures, Views, Functions and Trigger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Worked on existing SP's in fine tuning and increase the performance of the execution results.</w:t>
      </w:r>
    </w:p>
    <w:p w:rsidR="00B0402A" w:rsidRPr="007C3235" w:rsidRDefault="00B0402A" w:rsidP="003314D6">
      <w:pPr>
        <w:pStyle w:val="ListParagraph"/>
        <w:numPr>
          <w:ilvl w:val="0"/>
          <w:numId w:val="6"/>
        </w:numPr>
        <w:pBdr>
          <w:bottom w:val="single" w:sz="4" w:space="1" w:color="auto"/>
        </w:pBdr>
        <w:shd w:val="clear" w:color="auto" w:fill="FFFFFF"/>
        <w:spacing w:after="150" w:line="240" w:lineRule="auto"/>
        <w:rPr>
          <w:rFonts w:eastAsia="Times New Roman" w:cstheme="minorHAnsi"/>
        </w:rPr>
      </w:pPr>
      <w:r w:rsidRPr="007C3235">
        <w:rPr>
          <w:rFonts w:eastAsia="Times New Roman" w:cstheme="minorHAnsi"/>
        </w:rPr>
        <w:t>Involved in several Project architecture meetings, provided solutions on implementation and execution.</w:t>
      </w:r>
    </w:p>
    <w:p w:rsidR="00B0402A" w:rsidRPr="007C3235" w:rsidRDefault="00B0402A" w:rsidP="00514E89">
      <w:pPr>
        <w:pBdr>
          <w:bottom w:val="single" w:sz="4" w:space="1" w:color="auto"/>
        </w:pBdr>
        <w:shd w:val="clear" w:color="auto" w:fill="FFFFFF"/>
        <w:spacing w:after="0" w:line="240" w:lineRule="auto"/>
        <w:rPr>
          <w:rFonts w:cstheme="minorHAnsi"/>
        </w:rPr>
      </w:pPr>
      <w:r w:rsidRPr="007C3235">
        <w:rPr>
          <w:rFonts w:cstheme="minorHAnsi"/>
          <w:b/>
        </w:rPr>
        <w:t xml:space="preserve">Environment: </w:t>
      </w:r>
      <w:r w:rsidRPr="007C3235">
        <w:rPr>
          <w:rFonts w:cstheme="minorHAnsi"/>
        </w:rPr>
        <w:t>MS Visual Studio 2005, SQL 2008, .Net Framework 3.5</w:t>
      </w:r>
      <w:r w:rsidR="00940CD1" w:rsidRPr="007C3235">
        <w:rPr>
          <w:rFonts w:cstheme="minorHAnsi"/>
        </w:rPr>
        <w:t>.</w:t>
      </w:r>
    </w:p>
    <w:p w:rsidR="00B0402A" w:rsidRPr="007C3235" w:rsidRDefault="00B0402A" w:rsidP="00514E89">
      <w:pPr>
        <w:pBdr>
          <w:bottom w:val="single" w:sz="4" w:space="1" w:color="auto"/>
        </w:pBdr>
        <w:shd w:val="clear" w:color="auto" w:fill="FFFFFF"/>
        <w:spacing w:after="0" w:line="240" w:lineRule="auto"/>
        <w:rPr>
          <w:rFonts w:cstheme="minorHAnsi"/>
        </w:rPr>
      </w:pPr>
    </w:p>
    <w:p w:rsidR="00B0402A" w:rsidRPr="007C3235" w:rsidRDefault="00B0402A" w:rsidP="00514E89">
      <w:pPr>
        <w:pBdr>
          <w:bottom w:val="single" w:sz="4" w:space="1" w:color="auto"/>
        </w:pBdr>
        <w:shd w:val="clear" w:color="auto" w:fill="FFFFFF"/>
        <w:spacing w:after="0" w:line="240" w:lineRule="auto"/>
        <w:rPr>
          <w:rFonts w:cstheme="minorHAnsi"/>
          <w:b/>
        </w:rPr>
      </w:pPr>
    </w:p>
    <w:sectPr w:rsidR="00B0402A" w:rsidRPr="007C3235" w:rsidSect="008D6532">
      <w:pgSz w:w="12240" w:h="15840"/>
      <w:pgMar w:top="720" w:right="720" w:bottom="720" w:left="720" w:header="720" w:footer="720" w:gutter="0"/>
      <w:pgBorders w:offsetFrom="page">
        <w:top w:val="single" w:sz="4" w:space="24" w:color="auto" w:shadow="1"/>
        <w:left w:val="single" w:sz="4" w:space="24" w:color="auto" w:shadow="1"/>
        <w:bottom w:val="single" w:sz="4" w:space="24" w:color="auto" w:shadow="1"/>
        <w:right w:val="single" w:sz="4" w:space="24" w:color="auto" w:shadow="1"/>
      </w:pgBorders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A27289"/>
    <w:multiLevelType w:val="hybridMultilevel"/>
    <w:tmpl w:val="018EF3F2"/>
    <w:lvl w:ilvl="0" w:tplc="4560DB26">
      <w:numFmt w:val="bullet"/>
      <w:lvlText w:val="•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15A5EF6"/>
    <w:multiLevelType w:val="hybridMultilevel"/>
    <w:tmpl w:val="71D461E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3AC141B9"/>
    <w:multiLevelType w:val="hybridMultilevel"/>
    <w:tmpl w:val="35D49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54FB5D55"/>
    <w:multiLevelType w:val="hybridMultilevel"/>
    <w:tmpl w:val="9D22D05E"/>
    <w:lvl w:ilvl="0" w:tplc="4560DB26">
      <w:numFmt w:val="bullet"/>
      <w:lvlText w:val="•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DEB2811"/>
    <w:multiLevelType w:val="hybridMultilevel"/>
    <w:tmpl w:val="BBFC3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8483B4A"/>
    <w:multiLevelType w:val="hybridMultilevel"/>
    <w:tmpl w:val="82D6C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4"/>
  </w:num>
  <w:num w:numId="6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NDWwMDQxNbUwsjA3MzRQ0lEKTi0uzszPAykwqQUAvthjrCwAAAA="/>
  </w:docVars>
  <w:rsids>
    <w:rsidRoot w:val="00FE0FEB"/>
    <w:rsid w:val="00006C07"/>
    <w:rsid w:val="0005248A"/>
    <w:rsid w:val="000A52F3"/>
    <w:rsid w:val="000A53A4"/>
    <w:rsid w:val="00103630"/>
    <w:rsid w:val="00111293"/>
    <w:rsid w:val="00124DCB"/>
    <w:rsid w:val="00181A0A"/>
    <w:rsid w:val="00181A6F"/>
    <w:rsid w:val="001826F0"/>
    <w:rsid w:val="0018310D"/>
    <w:rsid w:val="001F29A8"/>
    <w:rsid w:val="00206CEC"/>
    <w:rsid w:val="0021465A"/>
    <w:rsid w:val="00230547"/>
    <w:rsid w:val="00241AB0"/>
    <w:rsid w:val="00245C6B"/>
    <w:rsid w:val="00285B6F"/>
    <w:rsid w:val="002D4310"/>
    <w:rsid w:val="003240CE"/>
    <w:rsid w:val="003314D6"/>
    <w:rsid w:val="0036600D"/>
    <w:rsid w:val="00374182"/>
    <w:rsid w:val="003B48D8"/>
    <w:rsid w:val="003F7257"/>
    <w:rsid w:val="004206C5"/>
    <w:rsid w:val="00435726"/>
    <w:rsid w:val="00446439"/>
    <w:rsid w:val="004846D2"/>
    <w:rsid w:val="0048640B"/>
    <w:rsid w:val="00494EA2"/>
    <w:rsid w:val="00496ADE"/>
    <w:rsid w:val="004C4B9E"/>
    <w:rsid w:val="004E5B46"/>
    <w:rsid w:val="004E6C83"/>
    <w:rsid w:val="004F76AC"/>
    <w:rsid w:val="005053A6"/>
    <w:rsid w:val="00514E89"/>
    <w:rsid w:val="00526F55"/>
    <w:rsid w:val="00543946"/>
    <w:rsid w:val="00546282"/>
    <w:rsid w:val="0054641D"/>
    <w:rsid w:val="00555A1A"/>
    <w:rsid w:val="00563D52"/>
    <w:rsid w:val="005D214B"/>
    <w:rsid w:val="00616EF7"/>
    <w:rsid w:val="006251A1"/>
    <w:rsid w:val="00627968"/>
    <w:rsid w:val="00670E47"/>
    <w:rsid w:val="00671CC2"/>
    <w:rsid w:val="006D323A"/>
    <w:rsid w:val="007949C5"/>
    <w:rsid w:val="007B358B"/>
    <w:rsid w:val="007C3235"/>
    <w:rsid w:val="008045E6"/>
    <w:rsid w:val="00830FB2"/>
    <w:rsid w:val="00831049"/>
    <w:rsid w:val="00877694"/>
    <w:rsid w:val="008B1EFD"/>
    <w:rsid w:val="008C695A"/>
    <w:rsid w:val="008D6532"/>
    <w:rsid w:val="008E1E53"/>
    <w:rsid w:val="00940CD1"/>
    <w:rsid w:val="009C7813"/>
    <w:rsid w:val="00A15280"/>
    <w:rsid w:val="00A5568C"/>
    <w:rsid w:val="00A70A11"/>
    <w:rsid w:val="00A80D2E"/>
    <w:rsid w:val="00A85EB2"/>
    <w:rsid w:val="00B0402A"/>
    <w:rsid w:val="00B24717"/>
    <w:rsid w:val="00B70B9E"/>
    <w:rsid w:val="00B71EA3"/>
    <w:rsid w:val="00BB304D"/>
    <w:rsid w:val="00BB6CC9"/>
    <w:rsid w:val="00BE0EBE"/>
    <w:rsid w:val="00BF13A3"/>
    <w:rsid w:val="00C00672"/>
    <w:rsid w:val="00C17CCF"/>
    <w:rsid w:val="00C36BCB"/>
    <w:rsid w:val="00C80131"/>
    <w:rsid w:val="00CB690F"/>
    <w:rsid w:val="00CD7F32"/>
    <w:rsid w:val="00CE22E1"/>
    <w:rsid w:val="00D36497"/>
    <w:rsid w:val="00D651B4"/>
    <w:rsid w:val="00D65B36"/>
    <w:rsid w:val="00D82D8E"/>
    <w:rsid w:val="00D958FC"/>
    <w:rsid w:val="00DA3AB7"/>
    <w:rsid w:val="00DD31FC"/>
    <w:rsid w:val="00E31618"/>
    <w:rsid w:val="00E40BA2"/>
    <w:rsid w:val="00E97862"/>
    <w:rsid w:val="00EF0F6A"/>
    <w:rsid w:val="00F1563B"/>
    <w:rsid w:val="00F26DC4"/>
    <w:rsid w:val="00F55FDA"/>
    <w:rsid w:val="00F93F5E"/>
    <w:rsid w:val="00FB58B1"/>
    <w:rsid w:val="00FE0FEB"/>
    <w:rsid w:val="00FE7D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0B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orktitle">
    <w:name w:val="work_title"/>
    <w:basedOn w:val="Normal"/>
    <w:rsid w:val="00FE0F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">
    <w:name w:val="hl"/>
    <w:basedOn w:val="DefaultParagraphFont"/>
    <w:rsid w:val="00FE0FEB"/>
  </w:style>
  <w:style w:type="character" w:customStyle="1" w:styleId="bold">
    <w:name w:val="bold"/>
    <w:basedOn w:val="DefaultParagraphFont"/>
    <w:rsid w:val="00FE0FEB"/>
  </w:style>
  <w:style w:type="paragraph" w:customStyle="1" w:styleId="workdates">
    <w:name w:val="work_dates"/>
    <w:basedOn w:val="Normal"/>
    <w:rsid w:val="00FE0F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orkdescription">
    <w:name w:val="work_description"/>
    <w:basedOn w:val="Normal"/>
    <w:rsid w:val="00FE0F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F55FDA"/>
    <w:pPr>
      <w:ind w:left="720"/>
      <w:contextualSpacing/>
    </w:pPr>
  </w:style>
  <w:style w:type="paragraph" w:customStyle="1" w:styleId="Default">
    <w:name w:val="Default"/>
    <w:rsid w:val="0011129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IN"/>
    </w:rPr>
  </w:style>
  <w:style w:type="character" w:styleId="Hyperlink">
    <w:name w:val="Hyperlink"/>
    <w:basedOn w:val="DefaultParagraphFont"/>
    <w:unhideWhenUsed/>
    <w:rsid w:val="00C17CC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70A11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526F55"/>
    <w:pPr>
      <w:spacing w:after="0" w:line="240" w:lineRule="auto"/>
    </w:pPr>
    <w:rPr>
      <w:rFonts w:ascii="Calibri" w:eastAsia="Calibri" w:hAnsi="Calibri"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37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6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35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120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7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66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45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13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64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61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880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19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24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5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8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396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9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6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497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28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94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70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0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7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tul</cp:lastModifiedBy>
  <cp:revision>2</cp:revision>
  <dcterms:created xsi:type="dcterms:W3CDTF">2019-05-30T20:48:00Z</dcterms:created>
  <dcterms:modified xsi:type="dcterms:W3CDTF">2019-05-30T20:48:00Z</dcterms:modified>
</cp:coreProperties>
</file>